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d813317889d7e7314c1171770ed100190aa6db"/>
      <w:r>
        <w:rPr>
          <w:b/>
        </w:rPr>
        <w:t xml:space="preserve">ПРОТОКОЛ ПРО РЕЗУЛЬТАТИ ЕЛЕКТРОННОГО АУКЦІОНУ № LLE001-UA-20240402-070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Решетил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нежитлового приміщення кімнати № 44 загальною площею 9,8 м.кв., розташованої в будівлі за адресою м.Решетилівка, вул.Покровська, 16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кімната № 44 загальною площею 9,8 м.кв., розташована в будівлі за адресою м.Решетилівка, вул.Покровська, 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53,00 грн, у т.ч. ПДВ</w:t>
      </w:r>
      <w:r>
        <w:t xml:space="preserve"> </w:t>
      </w:r>
      <w:r>
        <w:t xml:space="preserve">7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, у т.ч. ПДВ</w:t>
      </w:r>
      <w:r>
        <w:t xml:space="preserve"> </w:t>
      </w:r>
      <w:r>
        <w:t xml:space="preserve">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20:52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КУ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8289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20172035518900100309842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КУ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8289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20172035518900100309842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00,00 грн (триста гривень 00 копійок), у т.ч. ПДВ</w:t>
      </w:r>
      <w:r>
        <w:t xml:space="preserve"> </w:t>
      </w:r>
      <w:r>
        <w:t xml:space="preserve">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700,00 грн (три тисячі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, у т.ч. ПДВ</w:t>
      </w:r>
      <w:r>
        <w:t xml:space="preserve"> </w:t>
      </w:r>
      <w:r>
        <w:t xml:space="preserve">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Решетил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18:49Z</dcterms:created>
  <dcterms:modified xsi:type="dcterms:W3CDTF">2024-05-17T04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